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F04CDC" w14:textId="77777777" w:rsidR="004C3B1F" w:rsidRDefault="004C3B1F" w:rsidP="00C768C9">
      <w:pPr>
        <w:jc w:val="center"/>
        <w:rPr>
          <w:rFonts w:ascii="ＭＳ Ｐ明朝" w:eastAsia="ＭＳ Ｐ明朝" w:hAnsi="ＭＳ Ｐ明朝"/>
          <w:sz w:val="40"/>
          <w:szCs w:val="40"/>
        </w:rPr>
      </w:pPr>
    </w:p>
    <w:p w14:paraId="72683845" w14:textId="77777777" w:rsidR="00873FA5" w:rsidRPr="000735B5" w:rsidRDefault="00873FA5" w:rsidP="00C768C9">
      <w:pPr>
        <w:jc w:val="center"/>
        <w:rPr>
          <w:rFonts w:ascii="ＭＳ Ｐ明朝" w:eastAsia="ＭＳ Ｐ明朝" w:hAnsi="ＭＳ Ｐ明朝" w:hint="eastAsia"/>
          <w:sz w:val="40"/>
          <w:szCs w:val="40"/>
        </w:rPr>
      </w:pPr>
    </w:p>
    <w:p w14:paraId="79C15C60" w14:textId="3820B88E" w:rsidR="000140A6" w:rsidRPr="000735B5" w:rsidRDefault="00E45DC6" w:rsidP="00C768C9">
      <w:pPr>
        <w:jc w:val="center"/>
        <w:rPr>
          <w:rFonts w:ascii="ＭＳ Ｐ明朝" w:eastAsia="ＭＳ Ｐ明朝" w:hAnsi="ＭＳ Ｐ明朝"/>
          <w:sz w:val="40"/>
          <w:szCs w:val="40"/>
        </w:rPr>
      </w:pPr>
      <w:r>
        <w:rPr>
          <w:rFonts w:ascii="ＭＳ Ｐ明朝" w:eastAsia="ＭＳ Ｐ明朝" w:hAnsi="ＭＳ Ｐ明朝" w:hint="eastAsia"/>
          <w:sz w:val="40"/>
          <w:szCs w:val="40"/>
        </w:rPr>
        <w:t>プログラミング言語I</w:t>
      </w:r>
      <w:r w:rsidR="00720CEC">
        <w:rPr>
          <w:rFonts w:ascii="ＭＳ Ｐ明朝" w:eastAsia="ＭＳ Ｐ明朝" w:hAnsi="ＭＳ Ｐ明朝" w:hint="eastAsia"/>
          <w:sz w:val="40"/>
          <w:szCs w:val="40"/>
        </w:rPr>
        <w:t>及び</w:t>
      </w:r>
      <w:r>
        <w:rPr>
          <w:rFonts w:ascii="ＭＳ Ｐ明朝" w:eastAsia="ＭＳ Ｐ明朝" w:hAnsi="ＭＳ Ｐ明朝" w:hint="eastAsia"/>
          <w:sz w:val="40"/>
          <w:szCs w:val="40"/>
        </w:rPr>
        <w:t>演習</w:t>
      </w:r>
    </w:p>
    <w:p w14:paraId="0A01C185" w14:textId="36EDE4C2" w:rsidR="00E45DC6" w:rsidRDefault="00E45DC6" w:rsidP="00C768C9">
      <w:pPr>
        <w:jc w:val="center"/>
        <w:rPr>
          <w:rFonts w:ascii="ＭＳ Ｐ明朝" w:eastAsia="ＭＳ Ｐ明朝" w:hAnsi="ＭＳ Ｐ明朝"/>
          <w:sz w:val="40"/>
          <w:szCs w:val="40"/>
        </w:rPr>
      </w:pPr>
      <w:r>
        <w:rPr>
          <w:rFonts w:ascii="ＭＳ Ｐ明朝" w:eastAsia="ＭＳ Ｐ明朝" w:hAnsi="ＭＳ Ｐ明朝" w:hint="eastAsia"/>
          <w:sz w:val="40"/>
          <w:szCs w:val="40"/>
        </w:rPr>
        <w:t>第</w:t>
      </w:r>
      <w:r w:rsidR="00720CEC">
        <w:rPr>
          <w:rFonts w:ascii="ＭＳ Ｐ明朝" w:eastAsia="ＭＳ Ｐ明朝" w:hAnsi="ＭＳ Ｐ明朝" w:hint="eastAsia"/>
          <w:sz w:val="40"/>
          <w:szCs w:val="40"/>
        </w:rPr>
        <w:t xml:space="preserve">　　</w:t>
      </w:r>
      <w:r>
        <w:rPr>
          <w:rFonts w:ascii="ＭＳ Ｐ明朝" w:eastAsia="ＭＳ Ｐ明朝" w:hAnsi="ＭＳ Ｐ明朝" w:hint="eastAsia"/>
          <w:sz w:val="40"/>
          <w:szCs w:val="40"/>
        </w:rPr>
        <w:t>回</w:t>
      </w:r>
    </w:p>
    <w:p w14:paraId="0069BB80" w14:textId="77777777" w:rsidR="00B33ECF" w:rsidRPr="000735B5" w:rsidRDefault="00B33ECF" w:rsidP="00C768C9">
      <w:pPr>
        <w:jc w:val="center"/>
        <w:rPr>
          <w:rFonts w:ascii="ＭＳ Ｐ明朝" w:eastAsia="ＭＳ Ｐ明朝" w:hAnsi="ＭＳ Ｐ明朝"/>
          <w:sz w:val="40"/>
          <w:szCs w:val="40"/>
        </w:rPr>
      </w:pPr>
    </w:p>
    <w:p w14:paraId="734AC91B" w14:textId="77777777" w:rsidR="004C3B1F" w:rsidRDefault="004C3B1F"/>
    <w:tbl>
      <w:tblPr>
        <w:tblW w:w="886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26"/>
        <w:gridCol w:w="2301"/>
        <w:gridCol w:w="575"/>
        <w:gridCol w:w="2064"/>
        <w:gridCol w:w="230"/>
        <w:gridCol w:w="230"/>
        <w:gridCol w:w="230"/>
        <w:gridCol w:w="230"/>
        <w:gridCol w:w="230"/>
        <w:gridCol w:w="230"/>
        <w:gridCol w:w="230"/>
        <w:gridCol w:w="230"/>
        <w:gridCol w:w="230"/>
        <w:gridCol w:w="231"/>
      </w:tblGrid>
      <w:tr w:rsidR="00D15D2E" w14:paraId="7E6D521B" w14:textId="77777777" w:rsidTr="00D15D2E">
        <w:trPr>
          <w:trHeight w:val="567"/>
          <w:jc w:val="center"/>
        </w:trPr>
        <w:tc>
          <w:tcPr>
            <w:tcW w:w="162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</w:tcPr>
          <w:p w14:paraId="17120613" w14:textId="77777777" w:rsidR="00D15D2E" w:rsidRDefault="00D15D2E">
            <w:r>
              <w:rPr>
                <w:rFonts w:hint="eastAsia"/>
              </w:rPr>
              <w:t>実験日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</w:tcPr>
          <w:p w14:paraId="297FD31B" w14:textId="77777777" w:rsidR="00D15D2E" w:rsidRDefault="00D15D2E"/>
        </w:tc>
        <w:tc>
          <w:tcPr>
            <w:tcW w:w="575" w:type="dxa"/>
            <w:tcBorders>
              <w:top w:val="nil"/>
              <w:left w:val="nil"/>
              <w:bottom w:val="single" w:sz="4" w:space="0" w:color="FFFFFF"/>
              <w:right w:val="nil"/>
            </w:tcBorders>
          </w:tcPr>
          <w:p w14:paraId="27D2823C" w14:textId="77777777" w:rsidR="00D15D2E" w:rsidRDefault="00D15D2E"/>
        </w:tc>
        <w:tc>
          <w:tcPr>
            <w:tcW w:w="2064" w:type="dxa"/>
            <w:tcBorders>
              <w:top w:val="nil"/>
              <w:left w:val="nil"/>
              <w:bottom w:val="single" w:sz="4" w:space="0" w:color="FFFFFF"/>
              <w:right w:val="single" w:sz="4" w:space="0" w:color="auto"/>
            </w:tcBorders>
          </w:tcPr>
          <w:p w14:paraId="51DAFFF4" w14:textId="77777777" w:rsidR="00D15D2E" w:rsidRDefault="00D15D2E">
            <w:r>
              <w:rPr>
                <w:rFonts w:hint="eastAsia"/>
              </w:rPr>
              <w:t>学生番号</w:t>
            </w:r>
          </w:p>
        </w:tc>
        <w:tc>
          <w:tcPr>
            <w:tcW w:w="2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9A0A68" w14:textId="77777777" w:rsidR="00D15D2E" w:rsidRDefault="00D15D2E" w:rsidP="004C3B1F">
            <w:pPr>
              <w:jc w:val="center"/>
            </w:pPr>
          </w:p>
        </w:tc>
        <w:tc>
          <w:tcPr>
            <w:tcW w:w="230" w:type="dxa"/>
            <w:tcBorders>
              <w:top w:val="single" w:sz="4" w:space="0" w:color="auto"/>
              <w:left w:val="single" w:sz="4" w:space="0" w:color="auto"/>
              <w:right w:val="single" w:sz="18" w:space="0" w:color="auto"/>
            </w:tcBorders>
            <w:vAlign w:val="center"/>
          </w:tcPr>
          <w:p w14:paraId="058E1EA9" w14:textId="77777777" w:rsidR="00D15D2E" w:rsidRDefault="00D15D2E" w:rsidP="004C3B1F">
            <w:pPr>
              <w:jc w:val="center"/>
            </w:pPr>
          </w:p>
        </w:tc>
        <w:tc>
          <w:tcPr>
            <w:tcW w:w="2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383AFBEF" w14:textId="77777777" w:rsidR="00D15D2E" w:rsidRDefault="00D15D2E" w:rsidP="004C3B1F">
            <w:pPr>
              <w:jc w:val="center"/>
            </w:pPr>
          </w:p>
        </w:tc>
        <w:tc>
          <w:tcPr>
            <w:tcW w:w="230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49DFBEB0" w14:textId="77777777" w:rsidR="00D15D2E" w:rsidRDefault="00D15D2E" w:rsidP="004C3B1F">
            <w:pPr>
              <w:jc w:val="center"/>
            </w:pPr>
          </w:p>
        </w:tc>
        <w:tc>
          <w:tcPr>
            <w:tcW w:w="230" w:type="dxa"/>
            <w:tcBorders>
              <w:top w:val="single" w:sz="4" w:space="0" w:color="auto"/>
              <w:left w:val="single" w:sz="18" w:space="0" w:color="auto"/>
              <w:right w:val="single" w:sz="4" w:space="0" w:color="auto"/>
            </w:tcBorders>
            <w:vAlign w:val="center"/>
          </w:tcPr>
          <w:p w14:paraId="27A34EFD" w14:textId="77777777" w:rsidR="00D15D2E" w:rsidRDefault="00D15D2E" w:rsidP="004C3B1F">
            <w:pPr>
              <w:jc w:val="center"/>
            </w:pPr>
          </w:p>
        </w:tc>
        <w:tc>
          <w:tcPr>
            <w:tcW w:w="2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F1A0CB6" w14:textId="77777777" w:rsidR="00D15D2E" w:rsidRDefault="00D15D2E" w:rsidP="004C3B1F">
            <w:pPr>
              <w:jc w:val="center"/>
            </w:pPr>
          </w:p>
        </w:tc>
        <w:tc>
          <w:tcPr>
            <w:tcW w:w="230" w:type="dxa"/>
            <w:tcBorders>
              <w:top w:val="single" w:sz="4" w:space="0" w:color="auto"/>
              <w:left w:val="single" w:sz="4" w:space="0" w:color="auto"/>
              <w:right w:val="single" w:sz="18" w:space="0" w:color="auto"/>
            </w:tcBorders>
            <w:vAlign w:val="center"/>
          </w:tcPr>
          <w:p w14:paraId="656682EC" w14:textId="77777777" w:rsidR="00D15D2E" w:rsidRDefault="00D15D2E" w:rsidP="004C3B1F">
            <w:pPr>
              <w:jc w:val="center"/>
            </w:pPr>
          </w:p>
        </w:tc>
        <w:tc>
          <w:tcPr>
            <w:tcW w:w="2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8B98BA6" w14:textId="77777777" w:rsidR="00D15D2E" w:rsidRDefault="00D15D2E" w:rsidP="004C3B1F">
            <w:pPr>
              <w:jc w:val="center"/>
            </w:pPr>
          </w:p>
        </w:tc>
        <w:tc>
          <w:tcPr>
            <w:tcW w:w="230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12F3911" w14:textId="77777777" w:rsidR="00D15D2E" w:rsidRDefault="00D15D2E" w:rsidP="004C3B1F">
            <w:pPr>
              <w:jc w:val="center"/>
            </w:pPr>
          </w:p>
        </w:tc>
        <w:tc>
          <w:tcPr>
            <w:tcW w:w="231" w:type="dxa"/>
            <w:tcBorders>
              <w:top w:val="single" w:sz="4" w:space="0" w:color="auto"/>
              <w:left w:val="single" w:sz="18" w:space="0" w:color="auto"/>
              <w:right w:val="single" w:sz="4" w:space="0" w:color="auto"/>
            </w:tcBorders>
            <w:vAlign w:val="center"/>
          </w:tcPr>
          <w:p w14:paraId="3BAD323E" w14:textId="77777777" w:rsidR="00D15D2E" w:rsidRDefault="00D15D2E" w:rsidP="004C3B1F">
            <w:pPr>
              <w:jc w:val="center"/>
            </w:pPr>
          </w:p>
        </w:tc>
      </w:tr>
      <w:tr w:rsidR="000735B5" w14:paraId="3089C70D" w14:textId="77777777" w:rsidTr="00D15D2E">
        <w:trPr>
          <w:trHeight w:val="567"/>
          <w:jc w:val="center"/>
        </w:trPr>
        <w:tc>
          <w:tcPr>
            <w:tcW w:w="162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</w:tcPr>
          <w:p w14:paraId="42F3D0FE" w14:textId="77777777" w:rsidR="000735B5" w:rsidRDefault="000735B5" w:rsidP="00C768C9">
            <w:r>
              <w:rPr>
                <w:rFonts w:hint="eastAsia"/>
              </w:rPr>
              <w:t>提出期限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</w:tcPr>
          <w:p w14:paraId="1EA56B6E" w14:textId="77777777" w:rsidR="000735B5" w:rsidRDefault="000735B5" w:rsidP="00C768C9"/>
        </w:tc>
        <w:tc>
          <w:tcPr>
            <w:tcW w:w="575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</w:tcPr>
          <w:p w14:paraId="4B17158E" w14:textId="77777777" w:rsidR="000735B5" w:rsidRDefault="000735B5" w:rsidP="00C768C9"/>
        </w:tc>
        <w:tc>
          <w:tcPr>
            <w:tcW w:w="206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</w:tcPr>
          <w:p w14:paraId="4FA2C413" w14:textId="77777777" w:rsidR="000735B5" w:rsidRDefault="000735B5" w:rsidP="00C768C9">
            <w:r>
              <w:rPr>
                <w:rFonts w:hint="eastAsia"/>
              </w:rPr>
              <w:t>氏名</w:t>
            </w:r>
          </w:p>
        </w:tc>
        <w:tc>
          <w:tcPr>
            <w:tcW w:w="2301" w:type="dxa"/>
            <w:gridSpan w:val="10"/>
            <w:tcBorders>
              <w:left w:val="single" w:sz="4" w:space="0" w:color="FFFFFF"/>
              <w:right w:val="nil"/>
            </w:tcBorders>
            <w:vAlign w:val="center"/>
          </w:tcPr>
          <w:p w14:paraId="3248DE6D" w14:textId="77777777" w:rsidR="000735B5" w:rsidRDefault="000735B5" w:rsidP="004C3B1F">
            <w:pPr>
              <w:jc w:val="center"/>
            </w:pPr>
          </w:p>
        </w:tc>
      </w:tr>
      <w:tr w:rsidR="00D15D2E" w14:paraId="3A53C287" w14:textId="77777777" w:rsidTr="00D15D2E">
        <w:trPr>
          <w:trHeight w:val="567"/>
          <w:jc w:val="center"/>
        </w:trPr>
        <w:tc>
          <w:tcPr>
            <w:tcW w:w="162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</w:tcPr>
          <w:p w14:paraId="30A61431" w14:textId="77777777" w:rsidR="00D15D2E" w:rsidRDefault="00D15D2E" w:rsidP="00C768C9">
            <w:r>
              <w:rPr>
                <w:rFonts w:hint="eastAsia"/>
              </w:rPr>
              <w:t>提出日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</w:tcPr>
          <w:p w14:paraId="6E6166CD" w14:textId="77777777" w:rsidR="00D15D2E" w:rsidRDefault="00D15D2E" w:rsidP="00C768C9"/>
        </w:tc>
        <w:tc>
          <w:tcPr>
            <w:tcW w:w="575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</w:tcPr>
          <w:p w14:paraId="29B1BFDC" w14:textId="77777777" w:rsidR="00D15D2E" w:rsidRPr="000735B5" w:rsidRDefault="00D15D2E" w:rsidP="00C768C9"/>
        </w:tc>
        <w:tc>
          <w:tcPr>
            <w:tcW w:w="206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</w:tcPr>
          <w:p w14:paraId="231A184A" w14:textId="77777777" w:rsidR="00D15D2E" w:rsidRDefault="00D15D2E" w:rsidP="00C768C9"/>
        </w:tc>
        <w:tc>
          <w:tcPr>
            <w:tcW w:w="2301" w:type="dxa"/>
            <w:gridSpan w:val="10"/>
            <w:vMerge w:val="restart"/>
            <w:tcBorders>
              <w:left w:val="single" w:sz="4" w:space="0" w:color="FFFFFF"/>
              <w:right w:val="nil"/>
            </w:tcBorders>
            <w:vAlign w:val="center"/>
          </w:tcPr>
          <w:p w14:paraId="3B229FA8" w14:textId="77777777" w:rsidR="00D15D2E" w:rsidRDefault="00D15D2E" w:rsidP="004C3B1F">
            <w:pPr>
              <w:jc w:val="center"/>
            </w:pPr>
          </w:p>
        </w:tc>
      </w:tr>
      <w:tr w:rsidR="00D15D2E" w:rsidRPr="004C3B1F" w14:paraId="68F076F6" w14:textId="77777777" w:rsidTr="00D15D2E">
        <w:trPr>
          <w:trHeight w:val="567"/>
          <w:jc w:val="center"/>
        </w:trPr>
        <w:tc>
          <w:tcPr>
            <w:tcW w:w="162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</w:tcPr>
          <w:p w14:paraId="3A5A8E5C" w14:textId="77777777" w:rsidR="00D15D2E" w:rsidRPr="000735B5" w:rsidRDefault="00D15D2E" w:rsidP="00C768C9">
            <w:r>
              <w:rPr>
                <w:rFonts w:hint="eastAsia"/>
              </w:rPr>
              <w:t>再提出日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</w:tcPr>
          <w:p w14:paraId="3F1426AE" w14:textId="77777777" w:rsidR="00D15D2E" w:rsidRPr="004C3B1F" w:rsidRDefault="00D15D2E" w:rsidP="00C768C9">
            <w:pPr>
              <w:rPr>
                <w:b/>
              </w:rPr>
            </w:pPr>
          </w:p>
        </w:tc>
        <w:tc>
          <w:tcPr>
            <w:tcW w:w="575" w:type="dxa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</w:tcPr>
          <w:p w14:paraId="031CB117" w14:textId="77777777" w:rsidR="00D15D2E" w:rsidRPr="000735B5" w:rsidRDefault="00D15D2E" w:rsidP="00C768C9"/>
        </w:tc>
        <w:tc>
          <w:tcPr>
            <w:tcW w:w="206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</w:tcPr>
          <w:p w14:paraId="7EC26497" w14:textId="77777777" w:rsidR="00D15D2E" w:rsidRPr="000735B5" w:rsidRDefault="00D15D2E" w:rsidP="00C768C9"/>
        </w:tc>
        <w:tc>
          <w:tcPr>
            <w:tcW w:w="2301" w:type="dxa"/>
            <w:gridSpan w:val="10"/>
            <w:vMerge/>
            <w:tcBorders>
              <w:left w:val="single" w:sz="4" w:space="0" w:color="FFFFFF"/>
              <w:bottom w:val="nil"/>
              <w:right w:val="nil"/>
            </w:tcBorders>
            <w:vAlign w:val="center"/>
          </w:tcPr>
          <w:p w14:paraId="0299FFA1" w14:textId="77777777" w:rsidR="00D15D2E" w:rsidRPr="004C3B1F" w:rsidRDefault="00D15D2E" w:rsidP="004C3B1F">
            <w:pPr>
              <w:jc w:val="center"/>
              <w:rPr>
                <w:b/>
              </w:rPr>
            </w:pPr>
          </w:p>
        </w:tc>
      </w:tr>
    </w:tbl>
    <w:p w14:paraId="6C10B367" w14:textId="77777777" w:rsidR="004C3B1F" w:rsidRDefault="004C3B1F"/>
    <w:p w14:paraId="57BF66CF" w14:textId="77777777" w:rsidR="00D15D2E" w:rsidRDefault="00D15D2E" w:rsidP="004C3B1F">
      <w:pPr>
        <w:ind w:leftChars="270" w:left="567"/>
        <w:rPr>
          <w:rFonts w:ascii="ＭＳ Ｐ明朝" w:eastAsia="ＭＳ Ｐ明朝" w:hAnsi="ＭＳ Ｐ明朝"/>
        </w:rPr>
      </w:pPr>
    </w:p>
    <w:p w14:paraId="64D7FEB8" w14:textId="77777777" w:rsidR="00B33ECF" w:rsidRDefault="00B33ECF" w:rsidP="00D81B31">
      <w:pPr>
        <w:ind w:leftChars="270" w:left="567"/>
        <w:rPr>
          <w:rFonts w:ascii="ＭＳ Ｐ明朝" w:eastAsia="ＭＳ Ｐ明朝" w:hAnsi="ＭＳ Ｐ明朝"/>
        </w:rPr>
      </w:pPr>
      <w:r w:rsidRPr="000735B5">
        <w:rPr>
          <w:rFonts w:ascii="ＭＳ Ｐ明朝" w:eastAsia="ＭＳ Ｐ明朝" w:hAnsi="ＭＳ Ｐ明朝" w:hint="eastAsia"/>
        </w:rPr>
        <w:t>セルフチェック欄</w:t>
      </w:r>
      <w:r w:rsidR="00D81B31">
        <w:rPr>
          <w:rFonts w:ascii="ＭＳ Ｐ明朝" w:eastAsia="ＭＳ Ｐ明朝" w:hAnsi="ＭＳ Ｐ明朝" w:hint="eastAsia"/>
        </w:rPr>
        <w:t xml:space="preserve"> （下記の各項目を満たしている場合はレ点または■を記入すること．）</w:t>
      </w:r>
    </w:p>
    <w:p w14:paraId="4D53CBC9" w14:textId="77777777" w:rsidR="00D81B31" w:rsidRDefault="00D81B31" w:rsidP="00D81B31">
      <w:pPr>
        <w:ind w:leftChars="270" w:left="567"/>
        <w:rPr>
          <w:rFonts w:ascii="ＭＳ Ｐ明朝" w:eastAsia="ＭＳ Ｐ明朝" w:hAnsi="ＭＳ Ｐ明朝"/>
        </w:rPr>
      </w:pPr>
    </w:p>
    <w:p w14:paraId="22BDA9ED" w14:textId="77777777" w:rsidR="00DF17A4" w:rsidRPr="000735B5" w:rsidRDefault="000735B5" w:rsidP="004C3B1F">
      <w:pPr>
        <w:ind w:leftChars="270" w:left="567"/>
        <w:rPr>
          <w:rFonts w:ascii="ＭＳ Ｐ明朝" w:eastAsia="ＭＳ Ｐ明朝" w:hAnsi="ＭＳ Ｐ明朝"/>
        </w:rPr>
      </w:pPr>
      <w:r w:rsidRPr="000735B5">
        <w:rPr>
          <w:rFonts w:ascii="ＭＳ Ｐ明朝" w:eastAsia="ＭＳ Ｐ明朝" w:hAnsi="ＭＳ Ｐ明朝" w:hint="eastAsia"/>
        </w:rPr>
        <w:t>[</w:t>
      </w:r>
      <w:r w:rsidR="00DF17A4" w:rsidRPr="000735B5">
        <w:rPr>
          <w:rFonts w:ascii="ＭＳ Ｐ明朝" w:eastAsia="ＭＳ Ｐ明朝" w:hAnsi="ＭＳ Ｐ明朝" w:hint="eastAsia"/>
        </w:rPr>
        <w:t>全体の構成</w:t>
      </w:r>
      <w:r w:rsidRPr="000735B5">
        <w:rPr>
          <w:rFonts w:ascii="ＭＳ Ｐ明朝" w:eastAsia="ＭＳ Ｐ明朝" w:hAnsi="ＭＳ Ｐ明朝" w:hint="eastAsia"/>
        </w:rPr>
        <w:t>]</w:t>
      </w:r>
    </w:p>
    <w:p w14:paraId="612C9CA6" w14:textId="77777777" w:rsidR="00B33ECF" w:rsidRPr="000735B5" w:rsidRDefault="00B33ECF" w:rsidP="004C3B1F">
      <w:pPr>
        <w:pStyle w:val="a7"/>
        <w:numPr>
          <w:ilvl w:val="0"/>
          <w:numId w:val="1"/>
        </w:numPr>
        <w:ind w:leftChars="270" w:left="927"/>
        <w:rPr>
          <w:rFonts w:ascii="ＭＳ Ｐ明朝" w:eastAsia="ＭＳ Ｐ明朝" w:hAnsi="ＭＳ Ｐ明朝"/>
        </w:rPr>
      </w:pPr>
      <w:r w:rsidRPr="000735B5">
        <w:rPr>
          <w:rFonts w:ascii="ＭＳ Ｐ明朝" w:eastAsia="ＭＳ Ｐ明朝" w:hAnsi="ＭＳ Ｐ明朝" w:hint="eastAsia"/>
        </w:rPr>
        <w:t>レポート全体の構成は</w:t>
      </w:r>
      <w:r w:rsidR="004C3B1F">
        <w:rPr>
          <w:rFonts w:ascii="ＭＳ Ｐ明朝" w:eastAsia="ＭＳ Ｐ明朝" w:hAnsi="ＭＳ Ｐ明朝" w:hint="eastAsia"/>
        </w:rPr>
        <w:t>適切</w:t>
      </w:r>
      <w:r w:rsidRPr="000735B5">
        <w:rPr>
          <w:rFonts w:ascii="ＭＳ Ｐ明朝" w:eastAsia="ＭＳ Ｐ明朝" w:hAnsi="ＭＳ Ｐ明朝" w:hint="eastAsia"/>
        </w:rPr>
        <w:t xml:space="preserve">か？ </w:t>
      </w:r>
    </w:p>
    <w:p w14:paraId="078264F3" w14:textId="77777777" w:rsidR="00DF17A4" w:rsidRDefault="00DF17A4" w:rsidP="004C3B1F">
      <w:pPr>
        <w:pStyle w:val="a7"/>
        <w:numPr>
          <w:ilvl w:val="0"/>
          <w:numId w:val="1"/>
        </w:numPr>
        <w:ind w:leftChars="270" w:left="927"/>
        <w:rPr>
          <w:rFonts w:ascii="ＭＳ Ｐ明朝" w:eastAsia="ＭＳ Ｐ明朝" w:hAnsi="ＭＳ Ｐ明朝"/>
        </w:rPr>
      </w:pPr>
      <w:r w:rsidRPr="000735B5">
        <w:rPr>
          <w:rFonts w:ascii="ＭＳ Ｐ明朝" w:eastAsia="ＭＳ Ｐ明朝" w:hAnsi="ＭＳ Ｐ明朝" w:hint="eastAsia"/>
        </w:rPr>
        <w:t>レポートを読んだ人が</w:t>
      </w:r>
      <w:r w:rsidR="001B3F9F">
        <w:rPr>
          <w:rFonts w:ascii="ＭＳ Ｐ明朝" w:eastAsia="ＭＳ Ｐ明朝" w:hAnsi="ＭＳ Ｐ明朝" w:hint="eastAsia"/>
        </w:rPr>
        <w:t>プログラムを再実行</w:t>
      </w:r>
      <w:r w:rsidRPr="000735B5">
        <w:rPr>
          <w:rFonts w:ascii="ＭＳ Ｐ明朝" w:eastAsia="ＭＳ Ｐ明朝" w:hAnsi="ＭＳ Ｐ明朝" w:hint="eastAsia"/>
        </w:rPr>
        <w:t>できるか？</w:t>
      </w:r>
    </w:p>
    <w:p w14:paraId="30676D2F" w14:textId="77777777" w:rsidR="001B3F9F" w:rsidRDefault="001B3F9F" w:rsidP="004C3B1F">
      <w:pPr>
        <w:pStyle w:val="a7"/>
        <w:numPr>
          <w:ilvl w:val="0"/>
          <w:numId w:val="1"/>
        </w:numPr>
        <w:ind w:leftChars="270" w:left="927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無駄にページ数が増えていないか？</w:t>
      </w:r>
    </w:p>
    <w:p w14:paraId="0AD472AD" w14:textId="77777777" w:rsidR="001B3F9F" w:rsidRDefault="001B3F9F" w:rsidP="004C3B1F">
      <w:pPr>
        <w:pStyle w:val="a7"/>
        <w:numPr>
          <w:ilvl w:val="0"/>
          <w:numId w:val="1"/>
        </w:numPr>
        <w:ind w:leftChars="270" w:left="927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行間や文字サイズは適切に調整されているか？</w:t>
      </w:r>
    </w:p>
    <w:p w14:paraId="13401F15" w14:textId="77777777" w:rsidR="001B3F9F" w:rsidRPr="000735B5" w:rsidRDefault="001B3F9F" w:rsidP="001B3F9F">
      <w:pPr>
        <w:ind w:left="360" w:firstLine="207"/>
        <w:rPr>
          <w:rFonts w:ascii="ＭＳ Ｐ明朝" w:eastAsia="ＭＳ Ｐ明朝" w:hAnsi="ＭＳ Ｐ明朝"/>
        </w:rPr>
      </w:pPr>
      <w:r w:rsidRPr="000735B5">
        <w:rPr>
          <w:rFonts w:ascii="ＭＳ Ｐ明朝" w:eastAsia="ＭＳ Ｐ明朝" w:hAnsi="ＭＳ Ｐ明朝" w:hint="eastAsia"/>
        </w:rPr>
        <w:t>[</w:t>
      </w:r>
      <w:r>
        <w:rPr>
          <w:rFonts w:ascii="ＭＳ Ｐ明朝" w:eastAsia="ＭＳ Ｐ明朝" w:hAnsi="ＭＳ Ｐ明朝" w:hint="eastAsia"/>
        </w:rPr>
        <w:t>プログラムのソース</w:t>
      </w:r>
      <w:r w:rsidRPr="000735B5">
        <w:rPr>
          <w:rFonts w:ascii="ＭＳ Ｐ明朝" w:eastAsia="ＭＳ Ｐ明朝" w:hAnsi="ＭＳ Ｐ明朝" w:hint="eastAsia"/>
        </w:rPr>
        <w:t>]</w:t>
      </w:r>
    </w:p>
    <w:p w14:paraId="1DF52001" w14:textId="77777777" w:rsidR="001B3F9F" w:rsidRPr="000735B5" w:rsidRDefault="001B3F9F" w:rsidP="004C3B1F">
      <w:pPr>
        <w:pStyle w:val="a7"/>
        <w:numPr>
          <w:ilvl w:val="0"/>
          <w:numId w:val="1"/>
        </w:numPr>
        <w:ind w:leftChars="270" w:left="927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インデントは正しく記述できているか？</w:t>
      </w:r>
    </w:p>
    <w:p w14:paraId="5FD982C1" w14:textId="77777777" w:rsidR="00DF17A4" w:rsidRPr="000735B5" w:rsidRDefault="000735B5" w:rsidP="004C3B1F">
      <w:pPr>
        <w:ind w:leftChars="270" w:left="567"/>
        <w:rPr>
          <w:rFonts w:ascii="ＭＳ Ｐ明朝" w:eastAsia="ＭＳ Ｐ明朝" w:hAnsi="ＭＳ Ｐ明朝"/>
        </w:rPr>
      </w:pPr>
      <w:r w:rsidRPr="000735B5">
        <w:rPr>
          <w:rFonts w:ascii="ＭＳ Ｐ明朝" w:eastAsia="ＭＳ Ｐ明朝" w:hAnsi="ＭＳ Ｐ明朝" w:hint="eastAsia"/>
        </w:rPr>
        <w:t>[</w:t>
      </w:r>
      <w:r w:rsidR="001B3F9F">
        <w:rPr>
          <w:rFonts w:ascii="ＭＳ Ｐ明朝" w:eastAsia="ＭＳ Ｐ明朝" w:hAnsi="ＭＳ Ｐ明朝" w:hint="eastAsia"/>
        </w:rPr>
        <w:t>実行</w:t>
      </w:r>
      <w:r w:rsidR="00DF17A4" w:rsidRPr="000735B5">
        <w:rPr>
          <w:rFonts w:ascii="ＭＳ Ｐ明朝" w:eastAsia="ＭＳ Ｐ明朝" w:hAnsi="ＭＳ Ｐ明朝" w:hint="eastAsia"/>
        </w:rPr>
        <w:t>結果</w:t>
      </w:r>
      <w:r w:rsidRPr="000735B5">
        <w:rPr>
          <w:rFonts w:ascii="ＭＳ Ｐ明朝" w:eastAsia="ＭＳ Ｐ明朝" w:hAnsi="ＭＳ Ｐ明朝" w:hint="eastAsia"/>
        </w:rPr>
        <w:t>]</w:t>
      </w:r>
    </w:p>
    <w:p w14:paraId="367A0F63" w14:textId="77777777" w:rsidR="00B33ECF" w:rsidRPr="000735B5" w:rsidRDefault="001B3F9F" w:rsidP="004C3B1F">
      <w:pPr>
        <w:pStyle w:val="a7"/>
        <w:numPr>
          <w:ilvl w:val="0"/>
          <w:numId w:val="1"/>
        </w:numPr>
        <w:ind w:leftChars="270" w:left="927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実行結果</w:t>
      </w:r>
      <w:r w:rsidR="00B33ECF" w:rsidRPr="000735B5">
        <w:rPr>
          <w:rFonts w:ascii="ＭＳ Ｐ明朝" w:eastAsia="ＭＳ Ｐ明朝" w:hAnsi="ＭＳ Ｐ明朝" w:hint="eastAsia"/>
        </w:rPr>
        <w:t>を適切にまとめて掲載しているか？</w:t>
      </w:r>
    </w:p>
    <w:p w14:paraId="03AD2AAD" w14:textId="77777777" w:rsidR="00DF17A4" w:rsidRPr="000735B5" w:rsidRDefault="000735B5" w:rsidP="004C3B1F">
      <w:pPr>
        <w:ind w:leftChars="270" w:left="567"/>
        <w:rPr>
          <w:rFonts w:ascii="ＭＳ Ｐ明朝" w:eastAsia="ＭＳ Ｐ明朝" w:hAnsi="ＭＳ Ｐ明朝"/>
        </w:rPr>
      </w:pPr>
      <w:r w:rsidRPr="000735B5">
        <w:rPr>
          <w:rFonts w:ascii="ＭＳ Ｐ明朝" w:eastAsia="ＭＳ Ｐ明朝" w:hAnsi="ＭＳ Ｐ明朝" w:hint="eastAsia"/>
        </w:rPr>
        <w:t>[</w:t>
      </w:r>
      <w:r w:rsidR="00DF17A4" w:rsidRPr="000735B5">
        <w:rPr>
          <w:rFonts w:ascii="ＭＳ Ｐ明朝" w:eastAsia="ＭＳ Ｐ明朝" w:hAnsi="ＭＳ Ｐ明朝" w:hint="eastAsia"/>
        </w:rPr>
        <w:t>考察</w:t>
      </w:r>
      <w:r w:rsidRPr="000735B5">
        <w:rPr>
          <w:rFonts w:ascii="ＭＳ Ｐ明朝" w:eastAsia="ＭＳ Ｐ明朝" w:hAnsi="ＭＳ Ｐ明朝" w:hint="eastAsia"/>
        </w:rPr>
        <w:t>]</w:t>
      </w:r>
    </w:p>
    <w:p w14:paraId="254ADCEE" w14:textId="77777777" w:rsidR="00DF17A4" w:rsidRDefault="00DF17A4" w:rsidP="004C3B1F">
      <w:pPr>
        <w:pStyle w:val="a7"/>
        <w:numPr>
          <w:ilvl w:val="0"/>
          <w:numId w:val="1"/>
        </w:numPr>
        <w:ind w:leftChars="270" w:left="927"/>
        <w:rPr>
          <w:rFonts w:ascii="ＭＳ Ｐ明朝" w:eastAsia="ＭＳ Ｐ明朝" w:hAnsi="ＭＳ Ｐ明朝"/>
        </w:rPr>
      </w:pPr>
      <w:r w:rsidRPr="000735B5">
        <w:rPr>
          <w:rFonts w:ascii="ＭＳ Ｐ明朝" w:eastAsia="ＭＳ Ｐ明朝" w:hAnsi="ＭＳ Ｐ明朝" w:hint="eastAsia"/>
        </w:rPr>
        <w:t>論理の飛躍はないか？</w:t>
      </w:r>
    </w:p>
    <w:p w14:paraId="440A6523" w14:textId="77777777" w:rsidR="001B3F9F" w:rsidRDefault="001B3F9F" w:rsidP="001B3F9F">
      <w:pPr>
        <w:pStyle w:val="a7"/>
        <w:ind w:leftChars="0" w:left="567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[結論]</w:t>
      </w:r>
    </w:p>
    <w:p w14:paraId="5DD6BEEA" w14:textId="77777777" w:rsidR="001B3F9F" w:rsidRPr="000735B5" w:rsidRDefault="001B3F9F" w:rsidP="001B3F9F">
      <w:pPr>
        <w:pStyle w:val="a7"/>
        <w:numPr>
          <w:ilvl w:val="0"/>
          <w:numId w:val="1"/>
        </w:numPr>
        <w:ind w:leftChars="270" w:left="927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考察と混同していないか？</w:t>
      </w:r>
    </w:p>
    <w:p w14:paraId="1266F0A0" w14:textId="77777777" w:rsidR="00DF17A4" w:rsidRPr="000735B5" w:rsidRDefault="000735B5" w:rsidP="004C3B1F">
      <w:pPr>
        <w:ind w:leftChars="270" w:left="567"/>
        <w:rPr>
          <w:rFonts w:ascii="ＭＳ Ｐ明朝" w:eastAsia="ＭＳ Ｐ明朝" w:hAnsi="ＭＳ Ｐ明朝"/>
        </w:rPr>
      </w:pPr>
      <w:r w:rsidRPr="000735B5">
        <w:rPr>
          <w:rFonts w:ascii="ＭＳ Ｐ明朝" w:eastAsia="ＭＳ Ｐ明朝" w:hAnsi="ＭＳ Ｐ明朝" w:hint="eastAsia"/>
        </w:rPr>
        <w:t>[</w:t>
      </w:r>
      <w:r w:rsidR="00DF17A4" w:rsidRPr="000735B5">
        <w:rPr>
          <w:rFonts w:ascii="ＭＳ Ｐ明朝" w:eastAsia="ＭＳ Ｐ明朝" w:hAnsi="ＭＳ Ｐ明朝" w:hint="eastAsia"/>
        </w:rPr>
        <w:t>その他</w:t>
      </w:r>
      <w:r w:rsidRPr="000735B5">
        <w:rPr>
          <w:rFonts w:ascii="ＭＳ Ｐ明朝" w:eastAsia="ＭＳ Ｐ明朝" w:hAnsi="ＭＳ Ｐ明朝" w:hint="eastAsia"/>
        </w:rPr>
        <w:t>]</w:t>
      </w:r>
    </w:p>
    <w:p w14:paraId="1229E6E5" w14:textId="77777777" w:rsidR="00DF17A4" w:rsidRDefault="00DF17A4" w:rsidP="004C3B1F">
      <w:pPr>
        <w:pStyle w:val="a7"/>
        <w:numPr>
          <w:ilvl w:val="0"/>
          <w:numId w:val="1"/>
        </w:numPr>
        <w:ind w:leftChars="270" w:left="927"/>
        <w:rPr>
          <w:rFonts w:ascii="ＭＳ Ｐ明朝" w:eastAsia="ＭＳ Ｐ明朝" w:hAnsi="ＭＳ Ｐ明朝"/>
        </w:rPr>
      </w:pPr>
      <w:r w:rsidRPr="000735B5">
        <w:rPr>
          <w:rFonts w:ascii="ＭＳ Ｐ明朝" w:eastAsia="ＭＳ Ｐ明朝" w:hAnsi="ＭＳ Ｐ明朝" w:hint="eastAsia"/>
        </w:rPr>
        <w:t>日本語の表現は適切か？</w:t>
      </w:r>
    </w:p>
    <w:p w14:paraId="6C8B9E94" w14:textId="77777777" w:rsidR="00E0611D" w:rsidRDefault="008B7AA9" w:rsidP="008B7AA9">
      <w:pPr>
        <w:pStyle w:val="a7"/>
        <w:numPr>
          <w:ilvl w:val="0"/>
          <w:numId w:val="1"/>
        </w:numPr>
        <w:ind w:leftChars="270" w:left="927"/>
        <w:rPr>
          <w:rFonts w:ascii="ＭＳ Ｐ明朝" w:eastAsia="ＭＳ Ｐ明朝" w:hAnsi="ＭＳ Ｐ明朝"/>
        </w:rPr>
      </w:pPr>
      <w:r w:rsidRPr="008B7AA9">
        <w:rPr>
          <w:rFonts w:ascii="ＭＳ Ｐ明朝" w:eastAsia="ＭＳ Ｐ明朝" w:hAnsi="ＭＳ Ｐ明朝" w:hint="eastAsia"/>
        </w:rPr>
        <w:t>参考文献の引用，提示方法は適切か？ 永続性，信頼性の高い情報源であるか？</w:t>
      </w:r>
    </w:p>
    <w:p w14:paraId="73C22B90" w14:textId="77777777" w:rsidR="00873FA5" w:rsidRDefault="00873FA5" w:rsidP="00873FA5">
      <w:pPr>
        <w:rPr>
          <w:rFonts w:ascii="ＭＳ Ｐ明朝" w:eastAsia="ＭＳ Ｐ明朝" w:hAnsi="ＭＳ Ｐ明朝"/>
        </w:rPr>
      </w:pPr>
    </w:p>
    <w:p w14:paraId="7876F113" w14:textId="6D2CF44A" w:rsidR="00873FA5" w:rsidRDefault="00873FA5">
      <w:pPr>
        <w:widowControl/>
        <w:jc w:val="left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/>
        </w:rPr>
        <w:br w:type="page"/>
      </w:r>
    </w:p>
    <w:p w14:paraId="434F873B" w14:textId="77777777" w:rsidR="0053544F" w:rsidRDefault="0053544F" w:rsidP="0053544F">
      <w:pPr>
        <w:pStyle w:val="a7"/>
        <w:ind w:leftChars="0" w:left="0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lastRenderedPageBreak/>
        <w:t>[課題●.●]</w:t>
      </w:r>
    </w:p>
    <w:p w14:paraId="5D03B8D3" w14:textId="77777777" w:rsidR="0053544F" w:rsidRDefault="0053544F" w:rsidP="0053544F">
      <w:pPr>
        <w:pStyle w:val="a7"/>
        <w:ind w:leftChars="0" w:left="0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&lt;初回ビルド時のソースコード&gt;</w:t>
      </w:r>
    </w:p>
    <w:p w14:paraId="72D6610C" w14:textId="77777777" w:rsidR="0053544F" w:rsidRDefault="0053544F" w:rsidP="0053544F">
      <w:pPr>
        <w:pStyle w:val="a7"/>
        <w:ind w:leftChars="0" w:left="0"/>
        <w:rPr>
          <w:rFonts w:ascii="ＭＳ Ｐ明朝" w:eastAsia="ＭＳ Ｐ明朝" w:hAnsi="ＭＳ Ｐ明朝"/>
        </w:rPr>
      </w:pPr>
    </w:p>
    <w:p w14:paraId="255606DE" w14:textId="77777777" w:rsidR="0053544F" w:rsidRDefault="0053544F" w:rsidP="0053544F">
      <w:pPr>
        <w:pStyle w:val="a7"/>
        <w:ind w:leftChars="0" w:left="0"/>
        <w:rPr>
          <w:rFonts w:ascii="ＭＳ Ｐ明朝" w:eastAsia="ＭＳ Ｐ明朝" w:hAnsi="ＭＳ Ｐ明朝"/>
        </w:rPr>
      </w:pPr>
    </w:p>
    <w:p w14:paraId="70522FB6" w14:textId="77777777" w:rsidR="0053544F" w:rsidRDefault="0053544F" w:rsidP="0053544F">
      <w:pPr>
        <w:pStyle w:val="a7"/>
        <w:ind w:leftChars="0" w:left="0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&lt;初回ビルド時のコンパイルエラーまたは実行時エラー&gt;</w:t>
      </w:r>
    </w:p>
    <w:p w14:paraId="1BFD5ABF" w14:textId="77777777" w:rsidR="0053544F" w:rsidRPr="0053544F" w:rsidRDefault="0053544F" w:rsidP="0053544F">
      <w:pPr>
        <w:pStyle w:val="a7"/>
        <w:ind w:leftChars="0" w:left="0"/>
        <w:rPr>
          <w:rFonts w:ascii="ＭＳ Ｐ明朝" w:eastAsia="ＭＳ Ｐ明朝" w:hAnsi="ＭＳ Ｐ明朝"/>
        </w:rPr>
      </w:pPr>
    </w:p>
    <w:p w14:paraId="618F0E27" w14:textId="77777777" w:rsidR="0053544F" w:rsidRDefault="0053544F" w:rsidP="0053544F">
      <w:pPr>
        <w:pStyle w:val="a7"/>
        <w:ind w:leftChars="0" w:left="0"/>
        <w:rPr>
          <w:rFonts w:ascii="ＭＳ Ｐ明朝" w:eastAsia="ＭＳ Ｐ明朝" w:hAnsi="ＭＳ Ｐ明朝"/>
        </w:rPr>
      </w:pPr>
    </w:p>
    <w:p w14:paraId="481ED3EC" w14:textId="77777777" w:rsidR="0053544F" w:rsidRDefault="0053544F" w:rsidP="0053544F">
      <w:pPr>
        <w:pStyle w:val="a7"/>
        <w:ind w:leftChars="0" w:left="0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&lt;自力で考えた限界のソースコード&gt;</w:t>
      </w:r>
    </w:p>
    <w:p w14:paraId="61B4D1D5" w14:textId="77777777" w:rsidR="0053544F" w:rsidRDefault="0053544F" w:rsidP="0053544F">
      <w:pPr>
        <w:pStyle w:val="a7"/>
        <w:ind w:leftChars="0" w:left="0"/>
        <w:rPr>
          <w:rFonts w:ascii="ＭＳ Ｐ明朝" w:eastAsia="ＭＳ Ｐ明朝" w:hAnsi="ＭＳ Ｐ明朝"/>
        </w:rPr>
      </w:pPr>
    </w:p>
    <w:p w14:paraId="70E2D50F" w14:textId="77777777" w:rsidR="0053544F" w:rsidRPr="0053544F" w:rsidRDefault="0053544F" w:rsidP="0053544F">
      <w:pPr>
        <w:pStyle w:val="a7"/>
        <w:ind w:leftChars="0" w:left="0"/>
        <w:rPr>
          <w:rFonts w:ascii="ＭＳ Ｐ明朝" w:eastAsia="ＭＳ Ｐ明朝" w:hAnsi="ＭＳ Ｐ明朝"/>
        </w:rPr>
      </w:pPr>
    </w:p>
    <w:p w14:paraId="491483E1" w14:textId="77777777" w:rsidR="0053544F" w:rsidRDefault="0053544F" w:rsidP="0053544F">
      <w:pPr>
        <w:pStyle w:val="a7"/>
        <w:ind w:leftChars="0" w:left="0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&lt;完成ソースコード&gt;</w:t>
      </w:r>
    </w:p>
    <w:p w14:paraId="33142A14" w14:textId="77777777" w:rsidR="0053544F" w:rsidRDefault="0053544F" w:rsidP="0053544F">
      <w:pPr>
        <w:pStyle w:val="a7"/>
        <w:ind w:leftChars="0" w:left="0"/>
        <w:rPr>
          <w:rFonts w:ascii="ＭＳ Ｐ明朝" w:eastAsia="ＭＳ Ｐ明朝" w:hAnsi="ＭＳ Ｐ明朝"/>
        </w:rPr>
      </w:pPr>
    </w:p>
    <w:p w14:paraId="279F04DA" w14:textId="77777777" w:rsidR="0053544F" w:rsidRDefault="0053544F" w:rsidP="0053544F">
      <w:pPr>
        <w:pStyle w:val="a7"/>
        <w:ind w:leftChars="0" w:left="0"/>
        <w:rPr>
          <w:rFonts w:ascii="ＭＳ Ｐ明朝" w:eastAsia="ＭＳ Ｐ明朝" w:hAnsi="ＭＳ Ｐ明朝"/>
        </w:rPr>
      </w:pPr>
    </w:p>
    <w:p w14:paraId="1A89F2E5" w14:textId="77777777" w:rsidR="0053544F" w:rsidRPr="0053544F" w:rsidRDefault="0053544F" w:rsidP="0053544F">
      <w:pPr>
        <w:pStyle w:val="a7"/>
        <w:ind w:leftChars="0" w:left="0"/>
        <w:rPr>
          <w:rFonts w:ascii="ＭＳ Ｐ明朝" w:eastAsia="ＭＳ Ｐ明朝" w:hAnsi="ＭＳ Ｐ明朝"/>
        </w:rPr>
      </w:pPr>
      <w:r>
        <w:rPr>
          <w:rFonts w:ascii="ＭＳ Ｐ明朝" w:eastAsia="ＭＳ Ｐ明朝" w:hAnsi="ＭＳ Ｐ明朝" w:hint="eastAsia"/>
        </w:rPr>
        <w:t>&lt;実行結果&gt;</w:t>
      </w:r>
    </w:p>
    <w:p w14:paraId="3937EA8C" w14:textId="77777777" w:rsidR="0053544F" w:rsidRDefault="0053544F" w:rsidP="0053544F">
      <w:pPr>
        <w:pStyle w:val="a7"/>
        <w:ind w:leftChars="0" w:left="0"/>
        <w:rPr>
          <w:rFonts w:ascii="ＭＳ Ｐ明朝" w:eastAsia="ＭＳ Ｐ明朝" w:hAnsi="ＭＳ Ｐ明朝"/>
        </w:rPr>
      </w:pPr>
    </w:p>
    <w:p w14:paraId="312DCEE8" w14:textId="77777777" w:rsidR="0053544F" w:rsidRDefault="0053544F" w:rsidP="0053544F">
      <w:pPr>
        <w:pStyle w:val="a7"/>
        <w:ind w:leftChars="0" w:left="0"/>
        <w:rPr>
          <w:rFonts w:ascii="ＭＳ Ｐ明朝" w:eastAsia="ＭＳ Ｐ明朝" w:hAnsi="ＭＳ Ｐ明朝"/>
        </w:rPr>
      </w:pPr>
    </w:p>
    <w:p w14:paraId="45677026" w14:textId="77777777" w:rsidR="0053544F" w:rsidRPr="008B7AA9" w:rsidRDefault="0053544F" w:rsidP="0053544F">
      <w:pPr>
        <w:pStyle w:val="a7"/>
        <w:ind w:leftChars="0"/>
        <w:rPr>
          <w:rFonts w:ascii="ＭＳ Ｐ明朝" w:eastAsia="ＭＳ Ｐ明朝" w:hAnsi="ＭＳ Ｐ明朝"/>
        </w:rPr>
      </w:pPr>
    </w:p>
    <w:sectPr w:rsidR="0053544F" w:rsidRPr="008B7AA9" w:rsidSect="00D22056">
      <w:pgSz w:w="11906" w:h="16838"/>
      <w:pgMar w:top="851" w:right="1077" w:bottom="1134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200638" w14:textId="77777777" w:rsidR="00D22056" w:rsidRDefault="00D22056" w:rsidP="00B33ECF">
      <w:r>
        <w:separator/>
      </w:r>
    </w:p>
  </w:endnote>
  <w:endnote w:type="continuationSeparator" w:id="0">
    <w:p w14:paraId="2408F881" w14:textId="77777777" w:rsidR="00D22056" w:rsidRDefault="00D22056" w:rsidP="00B33E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1415BB" w14:textId="77777777" w:rsidR="00D22056" w:rsidRDefault="00D22056" w:rsidP="00B33ECF">
      <w:r>
        <w:separator/>
      </w:r>
    </w:p>
  </w:footnote>
  <w:footnote w:type="continuationSeparator" w:id="0">
    <w:p w14:paraId="7EDEC38C" w14:textId="77777777" w:rsidR="00D22056" w:rsidRDefault="00D22056" w:rsidP="00B33E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07B5E95"/>
    <w:multiLevelType w:val="hybridMultilevel"/>
    <w:tmpl w:val="FEC2E62A"/>
    <w:lvl w:ilvl="0" w:tplc="841CCD7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59014F1F"/>
    <w:multiLevelType w:val="hybridMultilevel"/>
    <w:tmpl w:val="8A682782"/>
    <w:lvl w:ilvl="0" w:tplc="D79E7136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061707442">
    <w:abstractNumId w:val="1"/>
  </w:num>
  <w:num w:numId="2" w16cid:durableId="15701129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zNTMwMjQ3NDAwNzVS0lEKTi0uzszPAykwrAUACQHk/ywAAAA="/>
  </w:docVars>
  <w:rsids>
    <w:rsidRoot w:val="00B33ECF"/>
    <w:rsid w:val="000140A6"/>
    <w:rsid w:val="00024FBC"/>
    <w:rsid w:val="000735B5"/>
    <w:rsid w:val="00082143"/>
    <w:rsid w:val="000E7844"/>
    <w:rsid w:val="001B3F9F"/>
    <w:rsid w:val="002055AC"/>
    <w:rsid w:val="00251910"/>
    <w:rsid w:val="00271BF3"/>
    <w:rsid w:val="002C5373"/>
    <w:rsid w:val="003504A7"/>
    <w:rsid w:val="003D4935"/>
    <w:rsid w:val="00430508"/>
    <w:rsid w:val="004C3B1F"/>
    <w:rsid w:val="0053544F"/>
    <w:rsid w:val="005428C6"/>
    <w:rsid w:val="006563D1"/>
    <w:rsid w:val="006F42D2"/>
    <w:rsid w:val="00720CEC"/>
    <w:rsid w:val="007F131C"/>
    <w:rsid w:val="0082058A"/>
    <w:rsid w:val="0082073F"/>
    <w:rsid w:val="008422E4"/>
    <w:rsid w:val="00873FA5"/>
    <w:rsid w:val="008B7AA9"/>
    <w:rsid w:val="008F0307"/>
    <w:rsid w:val="009274BB"/>
    <w:rsid w:val="009C6BDA"/>
    <w:rsid w:val="00A43FB6"/>
    <w:rsid w:val="00A44604"/>
    <w:rsid w:val="00AC665A"/>
    <w:rsid w:val="00B01FA3"/>
    <w:rsid w:val="00B33ECF"/>
    <w:rsid w:val="00B6587B"/>
    <w:rsid w:val="00B805F0"/>
    <w:rsid w:val="00C07659"/>
    <w:rsid w:val="00C34128"/>
    <w:rsid w:val="00C4270E"/>
    <w:rsid w:val="00C768C9"/>
    <w:rsid w:val="00C83603"/>
    <w:rsid w:val="00CA20A2"/>
    <w:rsid w:val="00CC5062"/>
    <w:rsid w:val="00CD568B"/>
    <w:rsid w:val="00CE00CD"/>
    <w:rsid w:val="00D15D2E"/>
    <w:rsid w:val="00D22056"/>
    <w:rsid w:val="00D81B31"/>
    <w:rsid w:val="00DF17A4"/>
    <w:rsid w:val="00E0611D"/>
    <w:rsid w:val="00E45DC6"/>
    <w:rsid w:val="00F36A17"/>
    <w:rsid w:val="00FE3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1A64333"/>
  <w15:chartTrackingRefBased/>
  <w15:docId w15:val="{40B976EF-529C-4C12-B639-57D2C24B3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140A6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B33ECF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4">
    <w:name w:val="ヘッダー (文字)"/>
    <w:link w:val="a3"/>
    <w:rsid w:val="00B33ECF"/>
    <w:rPr>
      <w:kern w:val="2"/>
      <w:sz w:val="21"/>
      <w:szCs w:val="24"/>
    </w:rPr>
  </w:style>
  <w:style w:type="paragraph" w:styleId="a5">
    <w:name w:val="footer"/>
    <w:basedOn w:val="a"/>
    <w:link w:val="a6"/>
    <w:rsid w:val="00B33ECF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6">
    <w:name w:val="フッター (文字)"/>
    <w:link w:val="a5"/>
    <w:rsid w:val="00B33ECF"/>
    <w:rPr>
      <w:kern w:val="2"/>
      <w:sz w:val="21"/>
      <w:szCs w:val="24"/>
    </w:rPr>
  </w:style>
  <w:style w:type="paragraph" w:styleId="a7">
    <w:name w:val="List Paragraph"/>
    <w:basedOn w:val="a"/>
    <w:uiPriority w:val="34"/>
    <w:qFormat/>
    <w:rsid w:val="00B33ECF"/>
    <w:pPr>
      <w:ind w:leftChars="400" w:left="840"/>
    </w:pPr>
  </w:style>
  <w:style w:type="table" w:styleId="a8">
    <w:name w:val="Table Grid"/>
    <w:basedOn w:val="a1"/>
    <w:rsid w:val="00C768C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9">
    <w:name w:val="Balloon Text"/>
    <w:basedOn w:val="a"/>
    <w:link w:val="aa"/>
    <w:rsid w:val="005428C6"/>
    <w:rPr>
      <w:rFonts w:ascii="Arial" w:eastAsia="ＭＳ ゴシック" w:hAnsi="Arial"/>
      <w:sz w:val="18"/>
      <w:szCs w:val="18"/>
      <w:lang w:val="x-none" w:eastAsia="x-none"/>
    </w:rPr>
  </w:style>
  <w:style w:type="character" w:customStyle="1" w:styleId="aa">
    <w:name w:val="吹き出し (文字)"/>
    <w:link w:val="a9"/>
    <w:rsid w:val="005428C6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Kagoshima Univ.</Company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oshi ONO</dc:creator>
  <cp:keywords/>
  <dc:description/>
  <cp:lastModifiedBy>伸也 福元</cp:lastModifiedBy>
  <cp:revision>3</cp:revision>
  <cp:lastPrinted>2008-05-22T02:22:00Z</cp:lastPrinted>
  <dcterms:created xsi:type="dcterms:W3CDTF">2024-04-12T09:49:00Z</dcterms:created>
  <dcterms:modified xsi:type="dcterms:W3CDTF">2024-04-12T09:50:00Z</dcterms:modified>
</cp:coreProperties>
</file>